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7A21D9" w14:textId="6AAB4F0E" w:rsidR="00FC4124" w:rsidRPr="00A95000" w:rsidRDefault="00A95000" w:rsidP="00125A2F">
      <w:pPr>
        <w:rPr>
          <w:b/>
          <w:sz w:val="24"/>
        </w:rPr>
      </w:pPr>
      <w:r>
        <w:rPr>
          <w:b/>
          <w:sz w:val="24"/>
        </w:rPr>
        <w:t xml:space="preserve">RPWM pre-post test </w:t>
      </w:r>
      <w:r w:rsidR="00FE428C">
        <w:rPr>
          <w:b/>
          <w:sz w:val="24"/>
        </w:rPr>
        <w:t>key</w:t>
      </w:r>
      <w:bookmarkStart w:id="0" w:name="_GoBack"/>
      <w:bookmarkEnd w:id="0"/>
      <w:r>
        <w:rPr>
          <w:b/>
          <w:sz w:val="24"/>
        </w:rPr>
        <w:t>.doc</w:t>
      </w:r>
    </w:p>
    <w:p w14:paraId="22D65767" w14:textId="085ED0BA" w:rsidR="00125A2F" w:rsidRPr="00B415BF" w:rsidRDefault="00125A2F" w:rsidP="00125A2F">
      <w:r w:rsidRPr="00B415BF">
        <w:t>Name ________________________________________________</w:t>
      </w:r>
      <w:r>
        <w:t>______________</w:t>
      </w:r>
    </w:p>
    <w:p w14:paraId="13E3C17E" w14:textId="54825A87" w:rsidR="00125A2F" w:rsidRDefault="00125A2F" w:rsidP="00125A2F">
      <w:pPr>
        <w:rPr>
          <w:b/>
        </w:rPr>
      </w:pPr>
      <w:r w:rsidRPr="00D62012">
        <w:rPr>
          <w:b/>
        </w:rPr>
        <w:t xml:space="preserve">1. </w:t>
      </w:r>
      <w:r>
        <w:rPr>
          <w:b/>
        </w:rPr>
        <w:t xml:space="preserve">What </w:t>
      </w:r>
      <w:r w:rsidR="00A95000">
        <w:rPr>
          <w:b/>
        </w:rPr>
        <w:t>is plastic soup?</w:t>
      </w:r>
    </w:p>
    <w:p w14:paraId="2382C5A8" w14:textId="024E933F" w:rsidR="00125A2F" w:rsidRPr="00D62012" w:rsidRDefault="00A95000" w:rsidP="00125A2F">
      <w:pPr>
        <w:pStyle w:val="Akapitzlist"/>
        <w:numPr>
          <w:ilvl w:val="0"/>
          <w:numId w:val="15"/>
        </w:numPr>
        <w:ind w:left="697" w:hanging="357"/>
        <w:rPr>
          <w:b/>
        </w:rPr>
      </w:pPr>
      <w:r>
        <w:t>Islands of plastic waste in the ocean</w:t>
      </w:r>
    </w:p>
    <w:p w14:paraId="6AE5916D" w14:textId="7E9B7FDA" w:rsidR="00125A2F" w:rsidRPr="001145DA" w:rsidRDefault="00A95000" w:rsidP="00125A2F">
      <w:pPr>
        <w:pStyle w:val="Akapitzlist"/>
        <w:numPr>
          <w:ilvl w:val="0"/>
          <w:numId w:val="15"/>
        </w:numPr>
        <w:ind w:left="697" w:hanging="357"/>
        <w:rPr>
          <w:b/>
        </w:rPr>
      </w:pPr>
      <w:r w:rsidRPr="001145DA">
        <w:rPr>
          <w:b/>
        </w:rPr>
        <w:t>Accumulation of plastics in aquatic systems</w:t>
      </w:r>
    </w:p>
    <w:p w14:paraId="0408E2CF" w14:textId="0E9F8855" w:rsidR="00125A2F" w:rsidRPr="00D62012" w:rsidRDefault="00A95000" w:rsidP="00125A2F">
      <w:pPr>
        <w:pStyle w:val="Akapitzlist"/>
        <w:numPr>
          <w:ilvl w:val="0"/>
          <w:numId w:val="15"/>
        </w:numPr>
        <w:ind w:left="697" w:hanging="357"/>
        <w:rPr>
          <w:b/>
        </w:rPr>
      </w:pPr>
      <w:r>
        <w:t>Micro plastics in water</w:t>
      </w:r>
    </w:p>
    <w:p w14:paraId="63F1DB5D" w14:textId="5D135E14" w:rsidR="00125A2F" w:rsidRPr="00D62012" w:rsidRDefault="00A95000" w:rsidP="00125A2F">
      <w:pPr>
        <w:pStyle w:val="Akapitzlist"/>
        <w:numPr>
          <w:ilvl w:val="0"/>
          <w:numId w:val="15"/>
        </w:numPr>
        <w:ind w:left="697" w:hanging="357"/>
        <w:rPr>
          <w:b/>
        </w:rPr>
      </w:pPr>
      <w:r>
        <w:t>Plastics in the food chain</w:t>
      </w:r>
    </w:p>
    <w:p w14:paraId="116BAC0E" w14:textId="0EA1AA11" w:rsidR="00125A2F" w:rsidRDefault="00125A2F" w:rsidP="00125A2F">
      <w:pPr>
        <w:rPr>
          <w:b/>
        </w:rPr>
      </w:pPr>
      <w:r>
        <w:rPr>
          <w:b/>
        </w:rPr>
        <w:t xml:space="preserve">2. </w:t>
      </w:r>
      <w:r w:rsidR="00A95000">
        <w:rPr>
          <w:b/>
        </w:rPr>
        <w:t>Rivers are accountable for the influx of plastic waste in oceans of …%</w:t>
      </w:r>
    </w:p>
    <w:p w14:paraId="6AB44989" w14:textId="2ECE78F8" w:rsidR="00125A2F" w:rsidRPr="001145DA" w:rsidRDefault="00A95000" w:rsidP="00125A2F">
      <w:pPr>
        <w:pStyle w:val="Akapitzlist"/>
        <w:numPr>
          <w:ilvl w:val="0"/>
          <w:numId w:val="16"/>
        </w:numPr>
        <w:ind w:left="697" w:hanging="357"/>
        <w:rPr>
          <w:b/>
        </w:rPr>
      </w:pPr>
      <w:r w:rsidRPr="001145DA">
        <w:rPr>
          <w:b/>
        </w:rPr>
        <w:t>80%</w:t>
      </w:r>
    </w:p>
    <w:p w14:paraId="2175EC4E" w14:textId="33606051" w:rsidR="00125A2F" w:rsidRPr="00D62012" w:rsidRDefault="00A95000" w:rsidP="00125A2F">
      <w:pPr>
        <w:pStyle w:val="Akapitzlist"/>
        <w:numPr>
          <w:ilvl w:val="0"/>
          <w:numId w:val="16"/>
        </w:numPr>
        <w:ind w:left="697" w:hanging="357"/>
        <w:rPr>
          <w:b/>
        </w:rPr>
      </w:pPr>
      <w:r>
        <w:t>50%</w:t>
      </w:r>
    </w:p>
    <w:p w14:paraId="43F73684" w14:textId="7A1D9541" w:rsidR="00125A2F" w:rsidRPr="00DC64C4" w:rsidRDefault="00A95000" w:rsidP="00125A2F">
      <w:pPr>
        <w:pStyle w:val="Akapitzlist"/>
        <w:numPr>
          <w:ilvl w:val="0"/>
          <w:numId w:val="16"/>
        </w:numPr>
        <w:ind w:left="697" w:hanging="357"/>
        <w:rPr>
          <w:b/>
        </w:rPr>
      </w:pPr>
      <w:r>
        <w:t>20%</w:t>
      </w:r>
    </w:p>
    <w:p w14:paraId="5BF3E196" w14:textId="0F986409" w:rsidR="00DC64C4" w:rsidRPr="00D62012" w:rsidRDefault="00DC64C4" w:rsidP="00125A2F">
      <w:pPr>
        <w:pStyle w:val="Akapitzlist"/>
        <w:numPr>
          <w:ilvl w:val="0"/>
          <w:numId w:val="16"/>
        </w:numPr>
        <w:ind w:left="697" w:hanging="357"/>
        <w:rPr>
          <w:b/>
        </w:rPr>
      </w:pPr>
      <w:r>
        <w:t>10%</w:t>
      </w:r>
    </w:p>
    <w:p w14:paraId="7DF3390C" w14:textId="0688085E" w:rsidR="00125A2F" w:rsidRDefault="00125A2F" w:rsidP="00125A2F">
      <w:pPr>
        <w:rPr>
          <w:b/>
        </w:rPr>
      </w:pPr>
      <w:r>
        <w:rPr>
          <w:b/>
        </w:rPr>
        <w:t xml:space="preserve">3. </w:t>
      </w:r>
      <w:r w:rsidR="00DC64C4">
        <w:rPr>
          <w:b/>
        </w:rPr>
        <w:t>A plastic bottle will be degraded in nature within how much time?</w:t>
      </w:r>
    </w:p>
    <w:p w14:paraId="76E06C0E" w14:textId="4F6B25DE" w:rsidR="00125A2F" w:rsidRPr="00D62012" w:rsidRDefault="00DC64C4" w:rsidP="00125A2F">
      <w:pPr>
        <w:pStyle w:val="Akapitzlist"/>
        <w:numPr>
          <w:ilvl w:val="0"/>
          <w:numId w:val="17"/>
        </w:numPr>
        <w:ind w:left="697" w:hanging="357"/>
        <w:rPr>
          <w:b/>
        </w:rPr>
      </w:pPr>
      <w:r>
        <w:t>5 years</w:t>
      </w:r>
    </w:p>
    <w:p w14:paraId="1A9E481A" w14:textId="74231370" w:rsidR="00125A2F" w:rsidRPr="00D62012" w:rsidRDefault="00DC64C4" w:rsidP="00125A2F">
      <w:pPr>
        <w:pStyle w:val="Akapitzlist"/>
        <w:numPr>
          <w:ilvl w:val="0"/>
          <w:numId w:val="17"/>
        </w:numPr>
        <w:ind w:left="697" w:hanging="357"/>
        <w:rPr>
          <w:b/>
        </w:rPr>
      </w:pPr>
      <w:r>
        <w:t>50 years</w:t>
      </w:r>
    </w:p>
    <w:p w14:paraId="4540E064" w14:textId="46B53977" w:rsidR="00125A2F" w:rsidRPr="00DC64C4" w:rsidRDefault="00DC64C4" w:rsidP="00125A2F">
      <w:pPr>
        <w:pStyle w:val="Akapitzlist"/>
        <w:numPr>
          <w:ilvl w:val="0"/>
          <w:numId w:val="17"/>
        </w:numPr>
        <w:ind w:left="697" w:hanging="357"/>
        <w:rPr>
          <w:b/>
        </w:rPr>
      </w:pPr>
      <w:r>
        <w:t>500 years</w:t>
      </w:r>
    </w:p>
    <w:p w14:paraId="316A5A54" w14:textId="10A5D7D6" w:rsidR="00DC64C4" w:rsidRPr="001145DA" w:rsidRDefault="00DC64C4" w:rsidP="00125A2F">
      <w:pPr>
        <w:pStyle w:val="Akapitzlist"/>
        <w:numPr>
          <w:ilvl w:val="0"/>
          <w:numId w:val="17"/>
        </w:numPr>
        <w:ind w:left="697" w:hanging="357"/>
        <w:rPr>
          <w:b/>
        </w:rPr>
      </w:pPr>
      <w:r w:rsidRPr="001145DA">
        <w:rPr>
          <w:b/>
        </w:rPr>
        <w:t>Never</w:t>
      </w:r>
    </w:p>
    <w:p w14:paraId="64ED3916" w14:textId="7D4AC26E" w:rsidR="00125A2F" w:rsidRDefault="00125A2F" w:rsidP="00125A2F">
      <w:pPr>
        <w:rPr>
          <w:b/>
        </w:rPr>
      </w:pPr>
      <w:r>
        <w:rPr>
          <w:b/>
        </w:rPr>
        <w:t xml:space="preserve">4. </w:t>
      </w:r>
      <w:r w:rsidR="00DC64C4">
        <w:rPr>
          <w:b/>
        </w:rPr>
        <w:t>The effects of plastics in nature are:</w:t>
      </w:r>
    </w:p>
    <w:p w14:paraId="7BB3FC3F" w14:textId="24F55550" w:rsidR="00125A2F" w:rsidRPr="00D62012" w:rsidRDefault="00DC64C4" w:rsidP="00125A2F">
      <w:pPr>
        <w:pStyle w:val="Akapitzlist"/>
        <w:numPr>
          <w:ilvl w:val="0"/>
          <w:numId w:val="18"/>
        </w:numPr>
        <w:ind w:left="697" w:hanging="357"/>
        <w:rPr>
          <w:b/>
        </w:rPr>
      </w:pPr>
      <w:r>
        <w:t>Entanglement and ingestion by animals</w:t>
      </w:r>
    </w:p>
    <w:p w14:paraId="42E0F55F" w14:textId="0C7AD754" w:rsidR="00125A2F" w:rsidRPr="00D62012" w:rsidRDefault="00DC64C4" w:rsidP="00125A2F">
      <w:pPr>
        <w:pStyle w:val="Akapitzlist"/>
        <w:numPr>
          <w:ilvl w:val="0"/>
          <w:numId w:val="18"/>
        </w:numPr>
        <w:ind w:left="697" w:hanging="357"/>
        <w:rPr>
          <w:b/>
        </w:rPr>
      </w:pPr>
      <w:r>
        <w:t>Leaching of chemicals in to environment</w:t>
      </w:r>
    </w:p>
    <w:p w14:paraId="4B321A59" w14:textId="7DF7B88B" w:rsidR="00125A2F" w:rsidRPr="00DC64C4" w:rsidRDefault="00DC64C4" w:rsidP="00125A2F">
      <w:pPr>
        <w:pStyle w:val="Akapitzlist"/>
        <w:numPr>
          <w:ilvl w:val="0"/>
          <w:numId w:val="18"/>
        </w:numPr>
        <w:ind w:left="697" w:hanging="357"/>
        <w:rPr>
          <w:b/>
        </w:rPr>
      </w:pPr>
      <w:r>
        <w:t>Accumulation of plastics in the food chain</w:t>
      </w:r>
    </w:p>
    <w:p w14:paraId="236F95EC" w14:textId="1D2F04A2" w:rsidR="00DC64C4" w:rsidRPr="001145DA" w:rsidRDefault="00DC64C4" w:rsidP="00125A2F">
      <w:pPr>
        <w:pStyle w:val="Akapitzlist"/>
        <w:numPr>
          <w:ilvl w:val="0"/>
          <w:numId w:val="18"/>
        </w:numPr>
        <w:ind w:left="697" w:hanging="357"/>
        <w:rPr>
          <w:b/>
        </w:rPr>
      </w:pPr>
      <w:r w:rsidRPr="001145DA">
        <w:rPr>
          <w:b/>
        </w:rPr>
        <w:t>All of the above</w:t>
      </w:r>
    </w:p>
    <w:p w14:paraId="5C29A431" w14:textId="0EFF0426" w:rsidR="00125A2F" w:rsidRDefault="00125A2F" w:rsidP="00125A2F">
      <w:pPr>
        <w:rPr>
          <w:b/>
        </w:rPr>
      </w:pPr>
      <w:r>
        <w:rPr>
          <w:b/>
        </w:rPr>
        <w:t xml:space="preserve">5. </w:t>
      </w:r>
      <w:r w:rsidR="00DC64C4">
        <w:rPr>
          <w:b/>
        </w:rPr>
        <w:t>The production of plastics in the future is (compared to 2020) expected to…</w:t>
      </w:r>
    </w:p>
    <w:p w14:paraId="448CE02A" w14:textId="255994C0" w:rsidR="00125A2F" w:rsidRPr="007C0812" w:rsidRDefault="00DC64C4" w:rsidP="00125A2F">
      <w:pPr>
        <w:pStyle w:val="Akapitzlist"/>
        <w:numPr>
          <w:ilvl w:val="0"/>
          <w:numId w:val="19"/>
        </w:numPr>
        <w:ind w:left="697" w:hanging="357"/>
        <w:rPr>
          <w:b/>
        </w:rPr>
      </w:pPr>
      <w:r>
        <w:t>Double in 2050</w:t>
      </w:r>
    </w:p>
    <w:p w14:paraId="6B808877" w14:textId="3541E7C0" w:rsidR="00125A2F" w:rsidRPr="007C0812" w:rsidRDefault="00DC64C4" w:rsidP="00125A2F">
      <w:pPr>
        <w:pStyle w:val="Akapitzlist"/>
        <w:numPr>
          <w:ilvl w:val="0"/>
          <w:numId w:val="19"/>
        </w:numPr>
        <w:ind w:left="697" w:hanging="357"/>
        <w:rPr>
          <w:b/>
        </w:rPr>
      </w:pPr>
      <w:r>
        <w:t>Triple in 2050</w:t>
      </w:r>
    </w:p>
    <w:p w14:paraId="3D003BEF" w14:textId="64427826" w:rsidR="00125A2F" w:rsidRPr="001145DA" w:rsidRDefault="00DC64C4" w:rsidP="00125A2F">
      <w:pPr>
        <w:pStyle w:val="Akapitzlist"/>
        <w:numPr>
          <w:ilvl w:val="0"/>
          <w:numId w:val="19"/>
        </w:numPr>
        <w:ind w:left="697" w:hanging="357"/>
        <w:rPr>
          <w:b/>
        </w:rPr>
      </w:pPr>
      <w:r w:rsidRPr="001145DA">
        <w:rPr>
          <w:b/>
        </w:rPr>
        <w:t>Grown exponentially (&gt;5x) in 2050</w:t>
      </w:r>
    </w:p>
    <w:p w14:paraId="4D081FA8" w14:textId="1259BEBD" w:rsidR="00125A2F" w:rsidRPr="007C0812" w:rsidRDefault="00DC64C4" w:rsidP="00125A2F">
      <w:pPr>
        <w:pStyle w:val="Akapitzlist"/>
        <w:numPr>
          <w:ilvl w:val="0"/>
          <w:numId w:val="19"/>
        </w:numPr>
        <w:ind w:left="697" w:hanging="357"/>
        <w:rPr>
          <w:b/>
        </w:rPr>
      </w:pPr>
      <w:r>
        <w:t>Stay the same</w:t>
      </w:r>
    </w:p>
    <w:p w14:paraId="52599C24" w14:textId="7C153FAD" w:rsidR="00125A2F" w:rsidRDefault="00125A2F" w:rsidP="00125A2F">
      <w:pPr>
        <w:rPr>
          <w:b/>
        </w:rPr>
      </w:pPr>
      <w:r>
        <w:rPr>
          <w:b/>
        </w:rPr>
        <w:t xml:space="preserve">6. </w:t>
      </w:r>
      <w:r w:rsidR="00DC64C4">
        <w:rPr>
          <w:b/>
        </w:rPr>
        <w:t>There is clear legislation on the amount of plastic waste in the environment</w:t>
      </w:r>
    </w:p>
    <w:p w14:paraId="52C7F601" w14:textId="358F6597" w:rsidR="00125A2F" w:rsidRPr="007C0812" w:rsidRDefault="00DC64C4" w:rsidP="00125A2F">
      <w:pPr>
        <w:pStyle w:val="Akapitzlist"/>
        <w:numPr>
          <w:ilvl w:val="0"/>
          <w:numId w:val="20"/>
        </w:numPr>
        <w:ind w:left="697" w:hanging="357"/>
        <w:rPr>
          <w:b/>
        </w:rPr>
      </w:pPr>
      <w:r>
        <w:t>Yes</w:t>
      </w:r>
    </w:p>
    <w:p w14:paraId="5C3577E7" w14:textId="79C0A194" w:rsidR="00125A2F" w:rsidRPr="001145DA" w:rsidRDefault="00DC64C4" w:rsidP="00125A2F">
      <w:pPr>
        <w:pStyle w:val="Akapitzlist"/>
        <w:numPr>
          <w:ilvl w:val="0"/>
          <w:numId w:val="20"/>
        </w:numPr>
        <w:ind w:left="697" w:hanging="357"/>
        <w:rPr>
          <w:b/>
        </w:rPr>
      </w:pPr>
      <w:r w:rsidRPr="001145DA">
        <w:rPr>
          <w:b/>
        </w:rPr>
        <w:t>No</w:t>
      </w:r>
    </w:p>
    <w:p w14:paraId="0A45B635" w14:textId="1AFA15D0" w:rsidR="00125A2F" w:rsidRDefault="00125A2F" w:rsidP="00125A2F">
      <w:pPr>
        <w:rPr>
          <w:b/>
        </w:rPr>
      </w:pPr>
      <w:r>
        <w:rPr>
          <w:b/>
        </w:rPr>
        <w:t xml:space="preserve">7. What </w:t>
      </w:r>
      <w:r w:rsidR="00DC64C4">
        <w:rPr>
          <w:b/>
        </w:rPr>
        <w:t>would be a reliable way to determine amount and composition of plastics in rivers?</w:t>
      </w:r>
    </w:p>
    <w:p w14:paraId="2F6BC833" w14:textId="7D4C1DCC" w:rsidR="00125A2F" w:rsidRPr="007C0812" w:rsidRDefault="0011466E" w:rsidP="00125A2F">
      <w:pPr>
        <w:pStyle w:val="Akapitzlist"/>
        <w:numPr>
          <w:ilvl w:val="0"/>
          <w:numId w:val="21"/>
        </w:numPr>
        <w:ind w:left="697" w:hanging="357"/>
        <w:rPr>
          <w:b/>
        </w:rPr>
      </w:pPr>
      <w:r>
        <w:t>Count and categorize floating plastics</w:t>
      </w:r>
    </w:p>
    <w:p w14:paraId="54EC282A" w14:textId="462DAB68" w:rsidR="00125A2F" w:rsidRPr="007C0812" w:rsidRDefault="0011466E" w:rsidP="00125A2F">
      <w:pPr>
        <w:pStyle w:val="Akapitzlist"/>
        <w:numPr>
          <w:ilvl w:val="0"/>
          <w:numId w:val="21"/>
        </w:numPr>
        <w:ind w:left="697" w:hanging="357"/>
        <w:rPr>
          <w:b/>
        </w:rPr>
      </w:pPr>
      <w:r>
        <w:t>Count and categorize plastics on shore plastics</w:t>
      </w:r>
    </w:p>
    <w:p w14:paraId="3847F821" w14:textId="03F86C18" w:rsidR="00FC4124" w:rsidRPr="0011466E" w:rsidRDefault="0011466E" w:rsidP="00125A2F">
      <w:pPr>
        <w:pStyle w:val="Akapitzlist"/>
        <w:numPr>
          <w:ilvl w:val="0"/>
          <w:numId w:val="21"/>
        </w:numPr>
        <w:ind w:left="697" w:hanging="357"/>
        <w:rPr>
          <w:b/>
        </w:rPr>
      </w:pPr>
      <w:r>
        <w:t>Catch plastics from river streams and the count and categorize</w:t>
      </w:r>
    </w:p>
    <w:p w14:paraId="1CAF3F54" w14:textId="58FBFDD4" w:rsidR="00FC4124" w:rsidRPr="001145DA" w:rsidRDefault="0011466E" w:rsidP="00FC4124">
      <w:pPr>
        <w:pStyle w:val="Akapitzlist"/>
        <w:numPr>
          <w:ilvl w:val="0"/>
          <w:numId w:val="21"/>
        </w:numPr>
        <w:ind w:left="697" w:hanging="357"/>
        <w:rPr>
          <w:b/>
        </w:rPr>
      </w:pPr>
      <w:r w:rsidRPr="001145DA">
        <w:rPr>
          <w:b/>
        </w:rPr>
        <w:t>All of the above</w:t>
      </w:r>
    </w:p>
    <w:p w14:paraId="5364F04E" w14:textId="16517728" w:rsidR="00125A2F" w:rsidRDefault="00125A2F" w:rsidP="00125A2F">
      <w:pPr>
        <w:rPr>
          <w:b/>
        </w:rPr>
      </w:pPr>
      <w:r>
        <w:rPr>
          <w:b/>
        </w:rPr>
        <w:t xml:space="preserve">8. </w:t>
      </w:r>
      <w:r w:rsidR="0011466E">
        <w:rPr>
          <w:b/>
        </w:rPr>
        <w:t>Determining the amount and composition of plastic waste helps to develop solutions</w:t>
      </w:r>
    </w:p>
    <w:p w14:paraId="6263BB4C" w14:textId="6CE800E5" w:rsidR="00125A2F" w:rsidRPr="001145DA" w:rsidRDefault="0011466E" w:rsidP="00125A2F">
      <w:pPr>
        <w:pStyle w:val="Akapitzlist"/>
        <w:numPr>
          <w:ilvl w:val="0"/>
          <w:numId w:val="22"/>
        </w:numPr>
        <w:ind w:left="697" w:hanging="357"/>
        <w:rPr>
          <w:b/>
        </w:rPr>
      </w:pPr>
      <w:r w:rsidRPr="001145DA">
        <w:rPr>
          <w:b/>
        </w:rPr>
        <w:t>Yes</w:t>
      </w:r>
    </w:p>
    <w:p w14:paraId="27154015" w14:textId="0D5F217B" w:rsidR="00125A2F" w:rsidRPr="007C0812" w:rsidRDefault="0011466E" w:rsidP="00125A2F">
      <w:pPr>
        <w:pStyle w:val="Akapitzlist"/>
        <w:numPr>
          <w:ilvl w:val="0"/>
          <w:numId w:val="22"/>
        </w:numPr>
        <w:ind w:left="697" w:hanging="357"/>
        <w:rPr>
          <w:b/>
        </w:rPr>
      </w:pPr>
      <w:r>
        <w:t>No</w:t>
      </w:r>
    </w:p>
    <w:p w14:paraId="7770A97F" w14:textId="77777777" w:rsidR="00990066" w:rsidRPr="00125A2F" w:rsidRDefault="00990066" w:rsidP="00125A2F"/>
    <w:sectPr w:rsidR="00990066" w:rsidRPr="00125A2F" w:rsidSect="00125A2F">
      <w:headerReference w:type="default" r:id="rId7"/>
      <w:pgSz w:w="11906" w:h="16838"/>
      <w:pgMar w:top="567" w:right="851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0E0FA4" w14:textId="77777777" w:rsidR="00B5552E" w:rsidRDefault="00B5552E" w:rsidP="00125A2F">
      <w:pPr>
        <w:spacing w:after="0" w:line="240" w:lineRule="auto"/>
      </w:pPr>
      <w:r>
        <w:separator/>
      </w:r>
    </w:p>
  </w:endnote>
  <w:endnote w:type="continuationSeparator" w:id="0">
    <w:p w14:paraId="4156CDAF" w14:textId="77777777" w:rsidR="00B5552E" w:rsidRDefault="00B5552E" w:rsidP="00125A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9C4464" w14:textId="77777777" w:rsidR="00B5552E" w:rsidRDefault="00B5552E" w:rsidP="00125A2F">
      <w:pPr>
        <w:spacing w:after="0" w:line="240" w:lineRule="auto"/>
      </w:pPr>
      <w:r>
        <w:separator/>
      </w:r>
    </w:p>
  </w:footnote>
  <w:footnote w:type="continuationSeparator" w:id="0">
    <w:p w14:paraId="379541F3" w14:textId="77777777" w:rsidR="00B5552E" w:rsidRDefault="00B5552E" w:rsidP="00125A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58F595" w14:textId="77777777" w:rsidR="00125A2F" w:rsidRDefault="00125A2F" w:rsidP="00125A2F">
    <w:pPr>
      <w:pStyle w:val="Nagwek"/>
      <w:jc w:val="right"/>
    </w:pPr>
    <w:r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539940E5" wp14:editId="395B791E">
          <wp:simplePos x="0" y="0"/>
          <wp:positionH relativeFrom="margin">
            <wp:posOffset>0</wp:posOffset>
          </wp:positionH>
          <wp:positionV relativeFrom="paragraph">
            <wp:posOffset>-93345</wp:posOffset>
          </wp:positionV>
          <wp:extent cx="1260000" cy="450000"/>
          <wp:effectExtent l="0" t="0" r="0" b="7620"/>
          <wp:wrapSquare wrapText="bothSides"/>
          <wp:docPr id="1143" name="Obraz 11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1" name="master_logo_impetus_1200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inline distT="0" distB="0" distL="0" distR="0" wp14:anchorId="05424B45" wp14:editId="5B4E4199">
          <wp:extent cx="1440000" cy="327600"/>
          <wp:effectExtent l="0" t="0" r="0" b="0"/>
          <wp:docPr id="1144" name="Obraz 11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-funded U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327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0D23BC8" w14:textId="77777777" w:rsidR="00125A2F" w:rsidRDefault="00125A2F" w:rsidP="00125A2F">
    <w:pPr>
      <w:pStyle w:val="Nagwek"/>
      <w:jc w:val="right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43778E0" wp14:editId="3F25119A">
              <wp:simplePos x="0" y="0"/>
              <wp:positionH relativeFrom="margin">
                <wp:posOffset>14605</wp:posOffset>
              </wp:positionH>
              <wp:positionV relativeFrom="paragraph">
                <wp:posOffset>132080</wp:posOffset>
              </wp:positionV>
              <wp:extent cx="6087600" cy="0"/>
              <wp:effectExtent l="57150" t="57150" r="104140" b="114300"/>
              <wp:wrapNone/>
              <wp:docPr id="1142" name="Łącznik prosty 11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87600" cy="0"/>
                      </a:xfrm>
                      <a:prstGeom prst="line">
                        <a:avLst/>
                      </a:prstGeom>
                      <a:ln w="31750" cap="rnd" cmpd="sng">
                        <a:gradFill>
                          <a:gsLst>
                            <a:gs pos="0">
                              <a:srgbClr val="C7161D"/>
                            </a:gs>
                            <a:gs pos="100000">
                              <a:srgbClr val="F6A206"/>
                            </a:gs>
                          </a:gsLst>
                          <a:lin ang="0" scaled="0"/>
                        </a:gradFill>
                        <a:prstDash val="solid"/>
                      </a:ln>
                      <a:effectLst>
                        <a:outerShdw blurRad="63500" dist="38100" dir="2700000" algn="tl" rotWithShape="0">
                          <a:prstClr val="black">
                            <a:alpha val="80000"/>
                          </a:prstClr>
                        </a:outerShdw>
                      </a:effectLst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4A9DADC3" id="Łącznik prosty 114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.15pt,10.4pt" to="480.5pt,1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" strokeweight="2.5pt">
              <v:stroke joinstyle="miter" endcap="round"/>
              <v:shadow on="t" color="black" opacity="52428f" origin="-.5,-.5" offset=".74836mm,.74836mm"/>
              <w10:wrap anchorx="margin"/>
            </v:line>
          </w:pict>
        </mc:Fallback>
      </mc:AlternateContent>
    </w:r>
  </w:p>
  <w:p w14:paraId="2DF0839A" w14:textId="77777777" w:rsidR="00125A2F" w:rsidRDefault="00125A2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42283"/>
    <w:multiLevelType w:val="hybridMultilevel"/>
    <w:tmpl w:val="4778176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027BA"/>
    <w:multiLevelType w:val="hybridMultilevel"/>
    <w:tmpl w:val="7E2E33CC"/>
    <w:lvl w:ilvl="0" w:tplc="6C7C3B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DE40A9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1ED0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EF4944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166C5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B56FC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160250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646269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A22A04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505932"/>
    <w:multiLevelType w:val="hybridMultilevel"/>
    <w:tmpl w:val="FC168D38"/>
    <w:lvl w:ilvl="0" w:tplc="0216669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73285D"/>
    <w:multiLevelType w:val="hybridMultilevel"/>
    <w:tmpl w:val="424A88F2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432415"/>
    <w:multiLevelType w:val="hybridMultilevel"/>
    <w:tmpl w:val="B216AB38"/>
    <w:lvl w:ilvl="0" w:tplc="228246D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3E44C9D"/>
    <w:multiLevelType w:val="hybridMultilevel"/>
    <w:tmpl w:val="2542C5F0"/>
    <w:lvl w:ilvl="0" w:tplc="F7D432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676520D"/>
    <w:multiLevelType w:val="hybridMultilevel"/>
    <w:tmpl w:val="20DE50F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5A5494"/>
    <w:multiLevelType w:val="hybridMultilevel"/>
    <w:tmpl w:val="C16CC9DE"/>
    <w:lvl w:ilvl="0" w:tplc="E68AD2F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D8D609F"/>
    <w:multiLevelType w:val="hybridMultilevel"/>
    <w:tmpl w:val="1E840BF6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975613"/>
    <w:multiLevelType w:val="hybridMultilevel"/>
    <w:tmpl w:val="0E0EA9A6"/>
    <w:lvl w:ilvl="0" w:tplc="77243E0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F007793"/>
    <w:multiLevelType w:val="hybridMultilevel"/>
    <w:tmpl w:val="0B922140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4871FF"/>
    <w:multiLevelType w:val="hybridMultilevel"/>
    <w:tmpl w:val="33FCA43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BB0D47"/>
    <w:multiLevelType w:val="hybridMultilevel"/>
    <w:tmpl w:val="FD845874"/>
    <w:lvl w:ilvl="0" w:tplc="F3FA61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D8AB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78A3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C4DE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1EA6B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B89D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C03F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3820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C4A3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5A24E63"/>
    <w:multiLevelType w:val="hybridMultilevel"/>
    <w:tmpl w:val="C26C40B6"/>
    <w:lvl w:ilvl="0" w:tplc="E5E2D4A6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FD93652"/>
    <w:multiLevelType w:val="hybridMultilevel"/>
    <w:tmpl w:val="4352EC02"/>
    <w:lvl w:ilvl="0" w:tplc="A9BE78F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3FB4851"/>
    <w:multiLevelType w:val="hybridMultilevel"/>
    <w:tmpl w:val="0994D17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476C5C"/>
    <w:multiLevelType w:val="hybridMultilevel"/>
    <w:tmpl w:val="F17837D2"/>
    <w:lvl w:ilvl="0" w:tplc="90E4FAE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939643C"/>
    <w:multiLevelType w:val="hybridMultilevel"/>
    <w:tmpl w:val="A7EA34F0"/>
    <w:lvl w:ilvl="0" w:tplc="198A369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79361D0"/>
    <w:multiLevelType w:val="hybridMultilevel"/>
    <w:tmpl w:val="A05A49E6"/>
    <w:lvl w:ilvl="0" w:tplc="E9BEA53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9427970"/>
    <w:multiLevelType w:val="hybridMultilevel"/>
    <w:tmpl w:val="69EC067A"/>
    <w:lvl w:ilvl="0" w:tplc="D88E72D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D79303D"/>
    <w:multiLevelType w:val="hybridMultilevel"/>
    <w:tmpl w:val="880E128C"/>
    <w:lvl w:ilvl="0" w:tplc="E94247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C9EED0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1AEDBC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91653B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F3A4B3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7644A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3CA625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02750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D6AF8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22B52F1"/>
    <w:multiLevelType w:val="hybridMultilevel"/>
    <w:tmpl w:val="5A107430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B22ACE"/>
    <w:multiLevelType w:val="hybridMultilevel"/>
    <w:tmpl w:val="D744EEE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E67118"/>
    <w:multiLevelType w:val="hybridMultilevel"/>
    <w:tmpl w:val="03D206F2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AC1FF1"/>
    <w:multiLevelType w:val="hybridMultilevel"/>
    <w:tmpl w:val="1368C23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6"/>
  </w:num>
  <w:num w:numId="3">
    <w:abstractNumId w:val="9"/>
  </w:num>
  <w:num w:numId="4">
    <w:abstractNumId w:val="7"/>
  </w:num>
  <w:num w:numId="5">
    <w:abstractNumId w:val="4"/>
  </w:num>
  <w:num w:numId="6">
    <w:abstractNumId w:val="17"/>
  </w:num>
  <w:num w:numId="7">
    <w:abstractNumId w:val="12"/>
  </w:num>
  <w:num w:numId="8">
    <w:abstractNumId w:val="18"/>
  </w:num>
  <w:num w:numId="9">
    <w:abstractNumId w:val="5"/>
  </w:num>
  <w:num w:numId="10">
    <w:abstractNumId w:val="13"/>
  </w:num>
  <w:num w:numId="11">
    <w:abstractNumId w:val="20"/>
  </w:num>
  <w:num w:numId="12">
    <w:abstractNumId w:val="19"/>
  </w:num>
  <w:num w:numId="13">
    <w:abstractNumId w:val="2"/>
  </w:num>
  <w:num w:numId="14">
    <w:abstractNumId w:val="14"/>
  </w:num>
  <w:num w:numId="15">
    <w:abstractNumId w:val="3"/>
  </w:num>
  <w:num w:numId="16">
    <w:abstractNumId w:val="8"/>
  </w:num>
  <w:num w:numId="17">
    <w:abstractNumId w:val="23"/>
  </w:num>
  <w:num w:numId="18">
    <w:abstractNumId w:val="15"/>
  </w:num>
  <w:num w:numId="19">
    <w:abstractNumId w:val="21"/>
  </w:num>
  <w:num w:numId="20">
    <w:abstractNumId w:val="24"/>
  </w:num>
  <w:num w:numId="21">
    <w:abstractNumId w:val="10"/>
  </w:num>
  <w:num w:numId="22">
    <w:abstractNumId w:val="6"/>
  </w:num>
  <w:num w:numId="23">
    <w:abstractNumId w:val="0"/>
  </w:num>
  <w:num w:numId="24">
    <w:abstractNumId w:val="22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mirrorMargin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NzU2NbGwMDQ3NbdU0lEKTi0uzszPAykwqgUABUjDYiwAAAA="/>
  </w:docVars>
  <w:rsids>
    <w:rsidRoot w:val="00D43586"/>
    <w:rsid w:val="000A5802"/>
    <w:rsid w:val="000A7AF3"/>
    <w:rsid w:val="001145DA"/>
    <w:rsid w:val="0011466E"/>
    <w:rsid w:val="00125A2F"/>
    <w:rsid w:val="001351A0"/>
    <w:rsid w:val="001879F4"/>
    <w:rsid w:val="001D62D5"/>
    <w:rsid w:val="00346B1B"/>
    <w:rsid w:val="003A4948"/>
    <w:rsid w:val="003F11E5"/>
    <w:rsid w:val="004009F1"/>
    <w:rsid w:val="0058383B"/>
    <w:rsid w:val="00720606"/>
    <w:rsid w:val="00781D2E"/>
    <w:rsid w:val="007A0009"/>
    <w:rsid w:val="007D53F1"/>
    <w:rsid w:val="007E2D73"/>
    <w:rsid w:val="008A5F2C"/>
    <w:rsid w:val="008A6D3C"/>
    <w:rsid w:val="009647C7"/>
    <w:rsid w:val="00990066"/>
    <w:rsid w:val="009C58C9"/>
    <w:rsid w:val="00A95000"/>
    <w:rsid w:val="00B5552E"/>
    <w:rsid w:val="00C301ED"/>
    <w:rsid w:val="00C37A66"/>
    <w:rsid w:val="00C6369C"/>
    <w:rsid w:val="00CC4803"/>
    <w:rsid w:val="00CE2F36"/>
    <w:rsid w:val="00D24B33"/>
    <w:rsid w:val="00D43586"/>
    <w:rsid w:val="00D7209E"/>
    <w:rsid w:val="00DB34FE"/>
    <w:rsid w:val="00DC64C4"/>
    <w:rsid w:val="00E243BE"/>
    <w:rsid w:val="00FC4124"/>
    <w:rsid w:val="00FD04B4"/>
    <w:rsid w:val="00FE4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1CE7A"/>
  <w15:chartTrackingRefBased/>
  <w15:docId w15:val="{0E986AE1-674D-4782-8614-F52DE3FC7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25A2F"/>
    <w:pPr>
      <w:spacing w:after="120" w:line="300" w:lineRule="auto"/>
      <w:jc w:val="both"/>
    </w:pPr>
    <w:rPr>
      <w:rFonts w:ascii="Century Gothic" w:hAnsi="Century Gothic"/>
      <w:sz w:val="20"/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879F4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125A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5A2F"/>
  </w:style>
  <w:style w:type="paragraph" w:styleId="Stopka">
    <w:name w:val="footer"/>
    <w:basedOn w:val="Normalny"/>
    <w:link w:val="StopkaZnak"/>
    <w:uiPriority w:val="99"/>
    <w:unhideWhenUsed/>
    <w:rsid w:val="00125A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5A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070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566323">
          <w:marLeft w:val="85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67600">
          <w:marLeft w:val="85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7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25103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4241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0189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33575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065171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048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7138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69809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225606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05420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059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35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22386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2</Words>
  <Characters>1039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 Kasprzyk</dc:creator>
  <cp:keywords/>
  <dc:description/>
  <cp:lastModifiedBy>Użytkownik systemu Windows</cp:lastModifiedBy>
  <cp:revision>3</cp:revision>
  <dcterms:created xsi:type="dcterms:W3CDTF">2023-01-09T14:02:00Z</dcterms:created>
  <dcterms:modified xsi:type="dcterms:W3CDTF">2023-01-09T14:06:00Z</dcterms:modified>
</cp:coreProperties>
</file>